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CF261" w14:textId="77777777" w:rsidR="00E93F7A" w:rsidRDefault="00A82726">
      <w:pPr>
        <w:pStyle w:val="a4"/>
      </w:pPr>
      <w:r>
        <w:t>Отчёт по лабораторной работе №11</w:t>
      </w:r>
    </w:p>
    <w:p w14:paraId="3F8B2D9C" w14:textId="77777777" w:rsidR="00E93F7A" w:rsidRDefault="00A82726">
      <w:pPr>
        <w:pStyle w:val="a5"/>
      </w:pPr>
      <w:r>
        <w:t>Дисциплина: Операционные системы</w:t>
      </w:r>
    </w:p>
    <w:p w14:paraId="59618041" w14:textId="77777777" w:rsidR="00E93F7A" w:rsidRDefault="00A82726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87041956"/>
        <w:docPartObj>
          <w:docPartGallery w:val="Table of Contents"/>
          <w:docPartUnique/>
        </w:docPartObj>
      </w:sdtPr>
      <w:sdtEndPr/>
      <w:sdtContent>
        <w:p w14:paraId="0C821B80" w14:textId="77777777" w:rsidR="00E93F7A" w:rsidRDefault="00A82726">
          <w:pPr>
            <w:pStyle w:val="ae"/>
          </w:pPr>
          <w:r>
            <w:t>Содержание</w:t>
          </w:r>
        </w:p>
        <w:p w14:paraId="7665C7D3" w14:textId="77777777" w:rsidR="00F5107E" w:rsidRDefault="00A8272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136945" w:history="1">
            <w:r w:rsidR="00F5107E" w:rsidRPr="00EC3005">
              <w:rPr>
                <w:rStyle w:val="ad"/>
                <w:noProof/>
              </w:rPr>
              <w:t>Цель работы</w:t>
            </w:r>
            <w:r w:rsidR="00F5107E">
              <w:rPr>
                <w:noProof/>
                <w:webHidden/>
              </w:rPr>
              <w:tab/>
            </w:r>
            <w:r w:rsidR="00F5107E">
              <w:rPr>
                <w:noProof/>
                <w:webHidden/>
              </w:rPr>
              <w:fldChar w:fldCharType="begin"/>
            </w:r>
            <w:r w:rsidR="00F5107E">
              <w:rPr>
                <w:noProof/>
                <w:webHidden/>
              </w:rPr>
              <w:instrText xml:space="preserve"> PAGEREF _Toc104136945 \h </w:instrText>
            </w:r>
            <w:r w:rsidR="00F5107E">
              <w:rPr>
                <w:noProof/>
                <w:webHidden/>
              </w:rPr>
            </w:r>
            <w:r w:rsidR="00F5107E">
              <w:rPr>
                <w:noProof/>
                <w:webHidden/>
              </w:rPr>
              <w:fldChar w:fldCharType="separate"/>
            </w:r>
            <w:r w:rsidR="00F5107E">
              <w:rPr>
                <w:noProof/>
                <w:webHidden/>
              </w:rPr>
              <w:t>1</w:t>
            </w:r>
            <w:r w:rsidR="00F5107E">
              <w:rPr>
                <w:noProof/>
                <w:webHidden/>
              </w:rPr>
              <w:fldChar w:fldCharType="end"/>
            </w:r>
          </w:hyperlink>
        </w:p>
        <w:p w14:paraId="39AFF10C" w14:textId="77777777" w:rsidR="00F5107E" w:rsidRDefault="00F510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36946" w:history="1">
            <w:r w:rsidRPr="00EC3005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3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F3BE4" w14:textId="77777777" w:rsidR="00F5107E" w:rsidRDefault="00F510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36947" w:history="1">
            <w:r w:rsidRPr="00EC300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3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96E33" w14:textId="77777777" w:rsidR="00F5107E" w:rsidRDefault="00F510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36948" w:history="1">
            <w:r w:rsidRPr="00EC300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3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5623D" w14:textId="77777777" w:rsidR="00F5107E" w:rsidRDefault="00F510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136949" w:history="1">
            <w:r w:rsidRPr="00EC300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13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66B1E" w14:textId="77777777" w:rsidR="00E93F7A" w:rsidRDefault="00A82726">
          <w:r>
            <w:fldChar w:fldCharType="end"/>
          </w:r>
        </w:p>
      </w:sdtContent>
    </w:sdt>
    <w:p w14:paraId="2FC83724" w14:textId="77777777" w:rsidR="00E93F7A" w:rsidRDefault="00A82726">
      <w:pPr>
        <w:pStyle w:val="1"/>
      </w:pPr>
      <w:bookmarkStart w:id="0" w:name="цель-работы"/>
      <w:bookmarkStart w:id="1" w:name="_Toc104136945"/>
      <w:r>
        <w:t>Цель работы</w:t>
      </w:r>
      <w:bookmarkEnd w:id="1"/>
    </w:p>
    <w:p w14:paraId="2EF8205E" w14:textId="77777777" w:rsidR="00E93F7A" w:rsidRDefault="00A82726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7FFE8A24" w14:textId="77777777" w:rsidR="00E93F7A" w:rsidRDefault="00A82726">
      <w:pPr>
        <w:pStyle w:val="1"/>
      </w:pPr>
      <w:bookmarkStart w:id="2" w:name="задачи"/>
      <w:bookmarkStart w:id="3" w:name="_Toc104136946"/>
      <w:bookmarkEnd w:id="0"/>
      <w:r>
        <w:t>Задачи</w:t>
      </w:r>
      <w:bookmarkEnd w:id="3"/>
    </w:p>
    <w:p w14:paraId="630678AB" w14:textId="77777777" w:rsidR="00E93F7A" w:rsidRDefault="00A82726">
      <w:pPr>
        <w:pStyle w:val="Compact"/>
        <w:numPr>
          <w:ilvl w:val="0"/>
          <w:numId w:val="2"/>
        </w:numPr>
      </w:pPr>
      <w:r>
        <w:t>Изучите материал лабораторной работы.</w:t>
      </w:r>
    </w:p>
    <w:p w14:paraId="0A50200D" w14:textId="77777777" w:rsidR="00E93F7A" w:rsidRDefault="00A82726">
      <w:pPr>
        <w:pStyle w:val="Compact"/>
        <w:numPr>
          <w:ilvl w:val="0"/>
          <w:numId w:val="2"/>
        </w:numPr>
      </w:pPr>
      <w:r>
        <w:t xml:space="preserve">Сделать отчёт по лабораторной работе №12 в формате </w:t>
      </w:r>
      <w:r>
        <w:t>Markdown.</w:t>
      </w:r>
    </w:p>
    <w:p w14:paraId="3EEA43BA" w14:textId="77777777" w:rsidR="00E93F7A" w:rsidRDefault="00A82726">
      <w:pPr>
        <w:pStyle w:val="Compact"/>
        <w:numPr>
          <w:ilvl w:val="0"/>
          <w:numId w:val="2"/>
        </w:numPr>
      </w:pPr>
      <w:r>
        <w:t>Научится писать более сложные командные файлы с использованием логических управляющих конструкций и циклов.</w:t>
      </w:r>
    </w:p>
    <w:p w14:paraId="3C350878" w14:textId="77777777" w:rsidR="00E93F7A" w:rsidRDefault="00A82726">
      <w:pPr>
        <w:pStyle w:val="1"/>
      </w:pPr>
      <w:bookmarkStart w:id="4" w:name="выполнение-лабораторной-работы"/>
      <w:bookmarkStart w:id="5" w:name="_Toc104136947"/>
      <w:bookmarkEnd w:id="2"/>
      <w:r>
        <w:t>Выполнение лабораторной работы</w:t>
      </w:r>
      <w:bookmarkEnd w:id="5"/>
    </w:p>
    <w:p w14:paraId="5992AB86" w14:textId="77777777" w:rsidR="00E93F7A" w:rsidRDefault="00A82726">
      <w:pPr>
        <w:pStyle w:val="Compact"/>
        <w:numPr>
          <w:ilvl w:val="0"/>
          <w:numId w:val="3"/>
        </w:numPr>
      </w:pPr>
      <w:r>
        <w:t>Используя команды getopts grep, написала командный файл, который анализи- рует командную строку с ключами:</w:t>
      </w:r>
    </w:p>
    <w:p w14:paraId="6ACB1BE7" w14:textId="77777777" w:rsidR="00E93F7A" w:rsidRDefault="00A82726">
      <w:pPr>
        <w:pStyle w:val="Compact"/>
        <w:numPr>
          <w:ilvl w:val="0"/>
          <w:numId w:val="4"/>
        </w:numPr>
      </w:pPr>
      <w:r>
        <w:t>-iinputfile—прочитать данные из указанного файла;</w:t>
      </w:r>
    </w:p>
    <w:p w14:paraId="0CFA6029" w14:textId="77777777" w:rsidR="00E93F7A" w:rsidRDefault="00A82726">
      <w:pPr>
        <w:pStyle w:val="Compact"/>
        <w:numPr>
          <w:ilvl w:val="0"/>
          <w:numId w:val="4"/>
        </w:numPr>
      </w:pPr>
      <w:r>
        <w:t>-ooutputfile—вывести данные в указанный файл;</w:t>
      </w:r>
    </w:p>
    <w:p w14:paraId="7C47C674" w14:textId="77777777" w:rsidR="00E93F7A" w:rsidRDefault="00A82726">
      <w:pPr>
        <w:pStyle w:val="Compact"/>
        <w:numPr>
          <w:ilvl w:val="0"/>
          <w:numId w:val="4"/>
        </w:numPr>
      </w:pPr>
      <w:r>
        <w:t>-p шаблон —указать шаблон для поиска;</w:t>
      </w:r>
    </w:p>
    <w:p w14:paraId="68954DDE" w14:textId="77777777" w:rsidR="00E93F7A" w:rsidRDefault="00A82726">
      <w:pPr>
        <w:pStyle w:val="Compact"/>
        <w:numPr>
          <w:ilvl w:val="0"/>
          <w:numId w:val="4"/>
        </w:numPr>
      </w:pPr>
      <w:r>
        <w:t>-C—различать большие и малые буквы;</w:t>
      </w:r>
    </w:p>
    <w:p w14:paraId="42D9360F" w14:textId="77777777" w:rsidR="00E93F7A" w:rsidRDefault="00A82726">
      <w:pPr>
        <w:pStyle w:val="Compact"/>
        <w:numPr>
          <w:ilvl w:val="0"/>
          <w:numId w:val="4"/>
        </w:numPr>
      </w:pPr>
      <w:r>
        <w:t>-n—выдавать номера строк,а затем ищет в указанном файле нужные строки, определяемые кл</w:t>
      </w:r>
      <w:r>
        <w:t>ючом –p. Для данной задачи я создала файл prog1.sh и написала соответствующие скрипты</w:t>
      </w:r>
    </w:p>
    <w:p w14:paraId="21FBB352" w14:textId="77777777" w:rsidR="00E93F7A" w:rsidRDefault="00A82726">
      <w:pPr>
        <w:pStyle w:val="FirstParagraph"/>
      </w:pPr>
      <w:r>
        <w:rPr>
          <w:noProof/>
        </w:rPr>
        <w:lastRenderedPageBreak/>
        <w:drawing>
          <wp:inline distT="0" distB="0" distL="0" distR="0" wp14:anchorId="2B132ADD" wp14:editId="19601A5B">
            <wp:extent cx="4591183" cy="524341"/>
            <wp:effectExtent l="0" t="0" r="0" b="0"/>
            <wp:docPr id="2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6DFE622" wp14:editId="268C6E5C">
            <wp:extent cx="5334000" cy="5772110"/>
            <wp:effectExtent l="0" t="0" r="0" b="0"/>
            <wp:docPr id="26" name="Picture" descr="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/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4728840" wp14:editId="68E1EE5E">
            <wp:extent cx="5334000" cy="2563374"/>
            <wp:effectExtent l="0" t="0" r="0" b="0"/>
            <wp:docPr id="29" name="Picture" descr="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/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B0A69" w14:textId="77777777" w:rsidR="00E93F7A" w:rsidRDefault="00A82726">
      <w:pPr>
        <w:pStyle w:val="a0"/>
      </w:pPr>
      <w:r>
        <w:t>Проверила работу написанного скрипта, используя различные опции, предварительно добавив право на исполнение файла и создав два файла, которые необходимы для выполне</w:t>
      </w:r>
      <w:r>
        <w:t>ния программы: lab11_1.txt и lab11_2.txt. Скрипт работает исправно.</w:t>
      </w:r>
    </w:p>
    <w:p w14:paraId="386B2BC5" w14:textId="77777777" w:rsidR="00E93F7A" w:rsidRDefault="00A82726">
      <w:pPr>
        <w:pStyle w:val="a0"/>
      </w:pPr>
      <w:r>
        <w:rPr>
          <w:noProof/>
        </w:rPr>
        <w:drawing>
          <wp:inline distT="0" distB="0" distL="0" distR="0" wp14:anchorId="3E827460" wp14:editId="2DB753C1">
            <wp:extent cx="5334000" cy="431653"/>
            <wp:effectExtent l="0" t="0" r="0" b="0"/>
            <wp:docPr id="32" name="Picture" descr="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/3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D14D486" wp14:editId="532A0879">
            <wp:extent cx="5334000" cy="2420470"/>
            <wp:effectExtent l="0" t="0" r="0" b="0"/>
            <wp:docPr id="35" name="Picture" descr="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/3.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B054E" w14:textId="77777777" w:rsidR="00E93F7A" w:rsidRDefault="00A82726">
      <w:pPr>
        <w:pStyle w:val="Compact"/>
        <w:numPr>
          <w:ilvl w:val="0"/>
          <w:numId w:val="5"/>
        </w:numPr>
      </w:pPr>
      <w:r>
        <w:t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</w:t>
      </w:r>
      <w:r>
        <w:t>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Для данной задачи я создала 2 файла: ch.c и ch.sh и написала соответствующ</w:t>
      </w:r>
      <w:r>
        <w:t>ие скрипты.</w:t>
      </w:r>
    </w:p>
    <w:p w14:paraId="4487218E" w14:textId="77777777" w:rsidR="00E93F7A" w:rsidRDefault="00A82726">
      <w:pPr>
        <w:pStyle w:val="FirstParagraph"/>
      </w:pPr>
      <w:r>
        <w:rPr>
          <w:noProof/>
        </w:rPr>
        <w:lastRenderedPageBreak/>
        <w:drawing>
          <wp:inline distT="0" distB="0" distL="0" distR="0" wp14:anchorId="0E93E419" wp14:editId="5AA25A43">
            <wp:extent cx="5102735" cy="511552"/>
            <wp:effectExtent l="0" t="0" r="0" b="0"/>
            <wp:docPr id="38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16DAB9C" wp14:editId="075D4F66">
            <wp:extent cx="3721544" cy="2851904"/>
            <wp:effectExtent l="0" t="0" r="0" b="0"/>
            <wp:docPr id="41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8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1BBB9B9" wp14:editId="39D0B47E">
            <wp:extent cx="3683177" cy="2250830"/>
            <wp:effectExtent l="0" t="0" r="0" b="0"/>
            <wp:docPr id="44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F227A" w14:textId="77777777" w:rsidR="00E93F7A" w:rsidRDefault="00A82726">
      <w:pPr>
        <w:pStyle w:val="a0"/>
      </w:pPr>
      <w:r>
        <w:t>Проверила работу написанных скриптов , предварительно добавив право на исполнение файла. Скрипты работают верно.</w:t>
      </w:r>
    </w:p>
    <w:p w14:paraId="4959B7D9" w14:textId="3E05992B" w:rsidR="00E93F7A" w:rsidRDefault="00A82726" w:rsidP="00F5107E">
      <w:pPr>
        <w:pStyle w:val="CaptionedFigure"/>
      </w:pPr>
      <w:r>
        <w:rPr>
          <w:noProof/>
        </w:rPr>
        <w:lastRenderedPageBreak/>
        <w:drawing>
          <wp:inline distT="0" distB="0" distL="0" distR="0" wp14:anchorId="16A907CA" wp14:editId="6D9C84D5">
            <wp:extent cx="4846959" cy="3286724"/>
            <wp:effectExtent l="0" t="0" r="0" b="0"/>
            <wp:docPr id="47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EE31D" w14:textId="77777777" w:rsidR="00E93F7A" w:rsidRDefault="00A82726">
      <w:pPr>
        <w:pStyle w:val="Compact"/>
        <w:numPr>
          <w:ilvl w:val="0"/>
          <w:numId w:val="6"/>
        </w:numPr>
      </w:pPr>
      <w:r>
        <w:t>Н</w:t>
      </w:r>
      <w:r>
        <w:t>аписала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. Для</w:t>
      </w:r>
      <w:r>
        <w:t xml:space="preserve"> данной задачи я создала файл: file.sh и написала соответствующий скрипт.</w:t>
      </w:r>
    </w:p>
    <w:p w14:paraId="148B9CDD" w14:textId="77777777" w:rsidR="00E93F7A" w:rsidRDefault="00A82726">
      <w:pPr>
        <w:pStyle w:val="FirstParagraph"/>
      </w:pPr>
      <w:r>
        <w:rPr>
          <w:noProof/>
        </w:rPr>
        <w:lastRenderedPageBreak/>
        <w:drawing>
          <wp:inline distT="0" distB="0" distL="0" distR="0" wp14:anchorId="28A0BEEA" wp14:editId="39C8E143">
            <wp:extent cx="4795804" cy="511552"/>
            <wp:effectExtent l="0" t="0" r="0" b="0"/>
            <wp:docPr id="50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A76A167" wp14:editId="641AD2FE">
            <wp:extent cx="5038791" cy="4245885"/>
            <wp:effectExtent l="0" t="0" r="0" b="0"/>
            <wp:docPr id="53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D8F25" w14:textId="77777777" w:rsidR="00E93F7A" w:rsidRDefault="00A82726">
      <w:pPr>
        <w:pStyle w:val="a0"/>
      </w:pPr>
      <w:r>
        <w:t>Далее я проверила работу написанного скрипта, предварительно добавив право на исполнение файла. Сначала я создала несколько файлов, а потом удалила их</w:t>
      </w:r>
    </w:p>
    <w:p w14:paraId="4C92389D" w14:textId="20D55ADB" w:rsidR="00E93F7A" w:rsidRDefault="00A82726" w:rsidP="00F5107E">
      <w:pPr>
        <w:pStyle w:val="CaptionedFigure"/>
      </w:pPr>
      <w:r>
        <w:rPr>
          <w:noProof/>
        </w:rPr>
        <w:lastRenderedPageBreak/>
        <w:drawing>
          <wp:inline distT="0" distB="0" distL="0" distR="0" wp14:anchorId="741D4DA9" wp14:editId="2339421C">
            <wp:extent cx="5334000" cy="4658995"/>
            <wp:effectExtent l="0" t="0" r="0" b="0"/>
            <wp:docPr id="56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2B774" w14:textId="77777777" w:rsidR="00E93F7A" w:rsidRDefault="00A82726">
      <w:pPr>
        <w:pStyle w:val="Compact"/>
        <w:numPr>
          <w:ilvl w:val="0"/>
          <w:numId w:val="7"/>
        </w:numPr>
      </w:pPr>
      <w:r>
        <w:t>Н</w:t>
      </w:r>
      <w:r>
        <w:t>аписала командный фай</w:t>
      </w:r>
      <w:r>
        <w:t>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. Для данной задачи я создала файл: pr4.sh и написала соответ</w:t>
      </w:r>
      <w:r>
        <w:t>ствующий скрипт</w:t>
      </w:r>
    </w:p>
    <w:p w14:paraId="37949D81" w14:textId="77777777" w:rsidR="00E93F7A" w:rsidRDefault="00A82726">
      <w:pPr>
        <w:pStyle w:val="FirstParagraph"/>
      </w:pPr>
      <w:r>
        <w:rPr>
          <w:noProof/>
        </w:rPr>
        <w:drawing>
          <wp:inline distT="0" distB="0" distL="0" distR="0" wp14:anchorId="66A9ED6F" wp14:editId="20069D2F">
            <wp:extent cx="4706282" cy="498763"/>
            <wp:effectExtent l="0" t="0" r="0" b="0"/>
            <wp:docPr id="59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8C8D018" wp14:editId="0AE3EF28">
            <wp:extent cx="4629549" cy="2148520"/>
            <wp:effectExtent l="0" t="0" r="0" b="0"/>
            <wp:docPr id="62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B38D3" w14:textId="77777777" w:rsidR="00E93F7A" w:rsidRDefault="00A82726">
      <w:pPr>
        <w:pStyle w:val="a0"/>
      </w:pPr>
      <w:r>
        <w:lastRenderedPageBreak/>
        <w:t>Далее я проверила работу написанного скрипта, предварительно добавив право на исполнение файла и создав отдельный Catalog1 с несколькими файлами. Видно что файлы, измененные более недели назад, заархивированы не были. Скрипт работает корректно.</w:t>
      </w:r>
    </w:p>
    <w:p w14:paraId="4E8F6190" w14:textId="20B95B10" w:rsidR="00E93F7A" w:rsidRDefault="00A82726" w:rsidP="00F5107E">
      <w:pPr>
        <w:pStyle w:val="CaptionedFigure"/>
      </w:pPr>
      <w:r>
        <w:rPr>
          <w:noProof/>
        </w:rPr>
        <w:drawing>
          <wp:inline distT="0" distB="0" distL="0" distR="0" wp14:anchorId="655A7B1D" wp14:editId="5B320078">
            <wp:extent cx="5334000" cy="4388177"/>
            <wp:effectExtent l="0" t="0" r="0" b="0"/>
            <wp:docPr id="65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EA528" w14:textId="77777777" w:rsidR="00E93F7A" w:rsidRDefault="00A82726">
      <w:pPr>
        <w:pStyle w:val="1"/>
      </w:pPr>
      <w:bookmarkStart w:id="6" w:name="вывод"/>
      <w:bookmarkStart w:id="7" w:name="_Toc104136948"/>
      <w:bookmarkEnd w:id="4"/>
      <w:r>
        <w:t>В</w:t>
      </w:r>
      <w:r>
        <w:t>ывод</w:t>
      </w:r>
      <w:bookmarkEnd w:id="7"/>
    </w:p>
    <w:p w14:paraId="7A32D32F" w14:textId="77777777" w:rsidR="00E93F7A" w:rsidRDefault="00A82726">
      <w:pPr>
        <w:pStyle w:val="FirstParagraph"/>
      </w:pPr>
      <w:r>
        <w:t>В ходе выполнения данной лабораторной работы я изучила основы программирования в оболочке ОС UNIX/Linuxи научилась писать небольшие командные файлы.</w:t>
      </w:r>
    </w:p>
    <w:p w14:paraId="0ADCA265" w14:textId="77777777" w:rsidR="00E93F7A" w:rsidRDefault="00A82726">
      <w:pPr>
        <w:pStyle w:val="1"/>
      </w:pPr>
      <w:bookmarkStart w:id="8" w:name="контрольные-вопросы"/>
      <w:bookmarkStart w:id="9" w:name="_Toc104136949"/>
      <w:bookmarkEnd w:id="6"/>
      <w:r>
        <w:t>Контрольные вопросы</w:t>
      </w:r>
      <w:bookmarkEnd w:id="9"/>
    </w:p>
    <w:p w14:paraId="4D4EBAF5" w14:textId="77777777" w:rsidR="00E93F7A" w:rsidRDefault="00A82726">
      <w:pPr>
        <w:pStyle w:val="Compact"/>
        <w:numPr>
          <w:ilvl w:val="0"/>
          <w:numId w:val="8"/>
        </w:numPr>
      </w:pPr>
      <w:r>
        <w:t>Команда getopts осуществляет синтаксический анализ командной строки, выделяя флаги, иис</w:t>
      </w:r>
      <w:r>
        <w:t>пользуется для объявления переменных. Синтаксис команды следующий: getopts option-string variable [arg…] Флаги − это опции командной строки, обычно помеченные знаком минус; Например,для команды ls флагом может являться -F. Строка опций option-string − эт о</w:t>
      </w:r>
      <w:r>
        <w:t xml:space="preserve">список возможных букв и чисел соответствующего флага. Если ожидается, что некоторый флаг будет со- 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</w:t>
      </w:r>
      <w:r>
        <w:t xml:space="preserve">опции. Еслик оманда getopts может распознать аргумент, то она возвра- щает истину. Принято включать getopts в цикл while и анализировать </w:t>
      </w:r>
      <w:r>
        <w:lastRenderedPageBreak/>
        <w:t xml:space="preserve">введённые данные с помощью оператора case. Функция getopts включает две специальные переменные среды −OPTARG и OPTIND. </w:t>
      </w:r>
      <w:r>
        <w:t>Если ожидается доплнительное значение,то OPTARG устанавливается в значение этого аргумента. Функция getopts также понимает переменные типа массив, следовательно, можно использовать её в функции не только для синтаксического анализа аргументов функций, но и</w:t>
      </w:r>
      <w:r>
        <w:t xml:space="preserve"> для анализа введённых пользователем данных.</w:t>
      </w:r>
    </w:p>
    <w:p w14:paraId="606720AB" w14:textId="16526AEA" w:rsidR="00E93F7A" w:rsidRDefault="00A82726" w:rsidP="00F5107E">
      <w:pPr>
        <w:pStyle w:val="FirstParagraph"/>
        <w:numPr>
          <w:ilvl w:val="0"/>
          <w:numId w:val="9"/>
        </w:numPr>
      </w:pPr>
      <w:r>
        <w:t xml:space="preserve"> Приперечислении имён файлов текущего каталога можно использовать сле- дующие символы: 1. −соответствует произвольной, в том числе и пустой строке; 2. ?−соответствует любому одинарному символу; 3. [c1-c2] − с</w:t>
      </w:r>
      <w:r>
        <w:t>оответствует любо- му символу, лексикографически находящемуся между символами с1 и с2. Например, 1.1 echo − выведет имена всех файлов текущего каталога, что представляет со- бой простейший аналог команды ls; 1.2. ls.c−выведет все файлы с последними двумя с</w:t>
      </w:r>
      <w:r>
        <w:t>имволами, совпадающими с.c. 1.3. echoprog.?−выведет все файлы, состоя- щие из пяти или шести символов, первыми пятью символами которых являются prog.. 1.4.[a-</w:t>
      </w:r>
      <w:proofErr w:type="gramStart"/>
      <w:r>
        <w:t>z]−</w:t>
      </w:r>
      <w:proofErr w:type="gramEnd"/>
      <w:r>
        <w:t>соответствует произвольному имени файла в текущем каталоге, начинающемуся с любой строчной букв</w:t>
      </w:r>
      <w:r>
        <w:t>ы латинского алфавита.</w:t>
      </w:r>
    </w:p>
    <w:p w14:paraId="6F5D2DE3" w14:textId="77777777" w:rsidR="00E93F7A" w:rsidRDefault="00A82726">
      <w:pPr>
        <w:numPr>
          <w:ilvl w:val="0"/>
          <w:numId w:val="9"/>
        </w:numPr>
      </w:pPr>
      <w:r>
        <w:t>Часто бывает необходимо обеспечить проведение каких-либо действий цик- лически и управление дальнейшими действиями в зависимости от результатов проверки некоторого условия. Для решения подобных задач язык программиро- вания bash пред</w:t>
      </w:r>
      <w:r>
        <w:t>оставляет возможность использовать такие управляющие кон- струкции, как for, case, if иwhile. С точки зрения командного процессора эти управ- ляющие конструкции являются обычными командами и могут использоваться как при создании командных файлов, так и при</w:t>
      </w:r>
      <w:r>
        <w:t xml:space="preserve"> работе в интерактивном режиме. Команды,реализующие подобные конструкции, по сути, являются операторами языка программирования bash. Поэтому при описании языка программирова- ния bash термин оператор будет использоваться наравне с термином команда. Команды</w:t>
      </w:r>
      <w:r>
        <w:t xml:space="preserve"> ОС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- ственная функция этой команды заключается в выр</w:t>
      </w:r>
      <w:r>
        <w:t>аботке кода завершения.</w:t>
      </w:r>
    </w:p>
    <w:p w14:paraId="64B661A3" w14:textId="77777777" w:rsidR="00E93F7A" w:rsidRDefault="00A82726">
      <w:pPr>
        <w:numPr>
          <w:ilvl w:val="0"/>
          <w:numId w:val="9"/>
        </w:numPr>
      </w:pPr>
      <w:r>
        <w:t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</w:t>
      </w:r>
      <w:r>
        <w:t>ях, когда условие перестаёт быть правильным. 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14:paraId="43CC93F0" w14:textId="77777777" w:rsidR="00E93F7A" w:rsidRDefault="00A82726">
      <w:pPr>
        <w:numPr>
          <w:ilvl w:val="0"/>
          <w:numId w:val="9"/>
        </w:numPr>
      </w:pPr>
      <w:r>
        <w:t>Следующие две команды ОС</w:t>
      </w:r>
      <w:r>
        <w:t xml:space="preserve">UNIX используются только совместно с управляющими конструкциями языка программирования bash: это команда true,которая всегда возвращает код завершения, равный нулю(т.е.истина),и команда false,которая всегда возвращает код завершения,неравный </w:t>
      </w:r>
      <w:r>
        <w:lastRenderedPageBreak/>
        <w:t>нулю(т.е.ложь)</w:t>
      </w:r>
      <w:r>
        <w:t>.Примеры бесконечных циклов:while true do echo hello andy done until false do echo hello mike done.</w:t>
      </w:r>
    </w:p>
    <w:p w14:paraId="1A544358" w14:textId="5020C21D" w:rsidR="00E93F7A" w:rsidRDefault="00A82726" w:rsidP="00F5107E">
      <w:pPr>
        <w:pStyle w:val="FirstParagraph"/>
        <w:numPr>
          <w:ilvl w:val="0"/>
          <w:numId w:val="9"/>
        </w:numPr>
      </w:pPr>
      <w:r>
        <w:t xml:space="preserve">Строка </w:t>
      </w:r>
      <w:proofErr w:type="spellStart"/>
      <w:r>
        <w:t>if</w:t>
      </w:r>
      <w:proofErr w:type="spellEnd"/>
      <w:r>
        <w:t xml:space="preserve"> </w:t>
      </w:r>
      <w:proofErr w:type="spellStart"/>
      <w:r>
        <w:t>test-fman</w:t>
      </w:r>
      <w:proofErr w:type="spellEnd"/>
      <w:r>
        <w:t>𝑠</w:t>
      </w:r>
      <w:r>
        <w:t>/i.</w:t>
      </w:r>
      <w:r>
        <w:t>𝑠</w:t>
      </w:r>
      <w:r>
        <w:t xml:space="preserve">, </w:t>
      </w:r>
      <w:r>
        <w:t>𝑚𝑎𝑛</w:t>
      </w:r>
      <w:r>
        <w:t>s/</w:t>
      </w:r>
      <w:proofErr w:type="gramStart"/>
      <w:r>
        <w:t>𝑖</w:t>
      </w:r>
      <w:r>
        <w:t>.s</w:t>
      </w:r>
      <w:proofErr w:type="gramEnd"/>
      <w:r>
        <w:t xml:space="preserve"> и является ли этот файл обычным фай- лом.Если данный файл является каталогом,то команда вернет нулевое значение</w:t>
      </w:r>
      <w:r>
        <w:t xml:space="preserve"> (ложь).</w:t>
      </w:r>
    </w:p>
    <w:p w14:paraId="2DA842B0" w14:textId="222BA002" w:rsidR="00E93F7A" w:rsidRDefault="00A82726" w:rsidP="00F5107E">
      <w:pPr>
        <w:pStyle w:val="a0"/>
        <w:numPr>
          <w:ilvl w:val="0"/>
          <w:numId w:val="9"/>
        </w:numPr>
      </w:pPr>
      <w:r>
        <w:t xml:space="preserve">Выполнение оператора цикла </w:t>
      </w:r>
      <w:proofErr w:type="spellStart"/>
      <w:r>
        <w:t>while</w:t>
      </w:r>
      <w:proofErr w:type="spellEnd"/>
      <w:r>
        <w:t xml:space="preserve"> сводится к тому,что сначала выполня- ется последовательность команд(операторов),которую задаёт список-команд в строке,содержащей служебное слово while,а затем,если последняя выполненная команда из этой последов</w:t>
      </w:r>
      <w:r>
        <w:t>ательности команд возвращает нулевой код завер- шения(истина),выполняется последовательность команд(операторов),которую задаёт список-команд в строке,содержащей служебное слово do,после чего осу- ществляется безусловный переход на начало оператора цикла wh</w:t>
      </w:r>
      <w:r>
        <w:t>ile.Выход из цикла будет осуществлён тогда,когда последняя выполненная команда из после- довательности команд (операторов),которую задаёт список-команд в строке,со- держащей служебное слово while, возвратит ненулевой код завершения(ложь). При замене в опер</w:t>
      </w:r>
      <w:r>
        <w:t xml:space="preserve">аторе цикла while служебного слова </w:t>
      </w:r>
      <w:proofErr w:type="spellStart"/>
      <w:r>
        <w:t>while</w:t>
      </w:r>
      <w:proofErr w:type="spellEnd"/>
      <w:r>
        <w:t xml:space="preserve"> на </w:t>
      </w:r>
      <w:proofErr w:type="spellStart"/>
      <w:r>
        <w:t>until</w:t>
      </w:r>
      <w:proofErr w:type="spellEnd"/>
      <w:r>
        <w:t xml:space="preserve"> </w:t>
      </w:r>
      <w:r w:rsidR="00F5107E">
        <w:t>условие, при</w:t>
      </w:r>
      <w:r>
        <w:t xml:space="preserve"> выполнении которого осуществляется выход из цикла,меняется на противопо- ложное.В остальном оператор цикла while и оператор цикла until идентичны.</w:t>
      </w:r>
      <w:bookmarkEnd w:id="8"/>
    </w:p>
    <w:sectPr w:rsidR="00E93F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44B73" w14:textId="77777777" w:rsidR="00A82726" w:rsidRDefault="00A82726">
      <w:pPr>
        <w:spacing w:after="0"/>
      </w:pPr>
      <w:r>
        <w:separator/>
      </w:r>
    </w:p>
  </w:endnote>
  <w:endnote w:type="continuationSeparator" w:id="0">
    <w:p w14:paraId="643F9950" w14:textId="77777777" w:rsidR="00A82726" w:rsidRDefault="00A827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C864F" w14:textId="77777777" w:rsidR="00A82726" w:rsidRDefault="00A82726">
      <w:r>
        <w:separator/>
      </w:r>
    </w:p>
  </w:footnote>
  <w:footnote w:type="continuationSeparator" w:id="0">
    <w:p w14:paraId="7C44B43B" w14:textId="77777777" w:rsidR="00A82726" w:rsidRDefault="00A827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F61A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ABE17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FE50D0C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156E964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CAA4A3B6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EE5CD2C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1207575F"/>
    <w:multiLevelType w:val="hybridMultilevel"/>
    <w:tmpl w:val="62D4C0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DC26331"/>
    <w:multiLevelType w:val="multilevel"/>
    <w:tmpl w:val="CAA4A3B6"/>
    <w:lvl w:ilvl="0">
      <w:start w:val="3"/>
      <w:numFmt w:val="decimal"/>
      <w:lvlText w:val="%1)"/>
      <w:lvlJc w:val="left"/>
      <w:pPr>
        <w:ind w:left="720" w:hanging="480"/>
      </w:pPr>
      <w:rPr>
        <w:rFonts w:hint="default"/>
      </w:rPr>
    </w:lvl>
    <w:lvl w:ilvl="1">
      <w:start w:val="3"/>
      <w:numFmt w:val="decimal"/>
      <w:lvlText w:val="%2)"/>
      <w:lvlJc w:val="left"/>
      <w:pPr>
        <w:ind w:left="1440" w:hanging="480"/>
      </w:pPr>
      <w:rPr>
        <w:rFonts w:hint="default"/>
      </w:rPr>
    </w:lvl>
    <w:lvl w:ilvl="2">
      <w:start w:val="3"/>
      <w:numFmt w:val="decimal"/>
      <w:lvlText w:val="%3)"/>
      <w:lvlJc w:val="left"/>
      <w:pPr>
        <w:ind w:left="2160" w:hanging="480"/>
      </w:pPr>
      <w:rPr>
        <w:rFonts w:hint="default"/>
      </w:rPr>
    </w:lvl>
    <w:lvl w:ilvl="3">
      <w:start w:val="3"/>
      <w:numFmt w:val="decimal"/>
      <w:lvlText w:val="%4)"/>
      <w:lvlJc w:val="left"/>
      <w:pPr>
        <w:ind w:left="2880" w:hanging="480"/>
      </w:pPr>
      <w:rPr>
        <w:rFonts w:hint="default"/>
      </w:rPr>
    </w:lvl>
    <w:lvl w:ilvl="4">
      <w:start w:val="3"/>
      <w:numFmt w:val="decimal"/>
      <w:lvlText w:val="%5)"/>
      <w:lvlJc w:val="left"/>
      <w:pPr>
        <w:ind w:left="3600" w:hanging="480"/>
      </w:pPr>
      <w:rPr>
        <w:rFonts w:hint="default"/>
      </w:rPr>
    </w:lvl>
    <w:lvl w:ilvl="5">
      <w:start w:val="3"/>
      <w:numFmt w:val="decimal"/>
      <w:lvlText w:val="%6)"/>
      <w:lvlJc w:val="left"/>
      <w:pPr>
        <w:ind w:left="4320" w:hanging="480"/>
      </w:pPr>
      <w:rPr>
        <w:rFonts w:hint="default"/>
      </w:rPr>
    </w:lvl>
    <w:lvl w:ilvl="6">
      <w:start w:val="3"/>
      <w:numFmt w:val="decimal"/>
      <w:lvlText w:val="%7)"/>
      <w:lvlJc w:val="left"/>
      <w:pPr>
        <w:ind w:left="5040" w:hanging="480"/>
      </w:pPr>
      <w:rPr>
        <w:rFonts w:hint="default"/>
      </w:rPr>
    </w:lvl>
    <w:lvl w:ilvl="7">
      <w:start w:val="3"/>
      <w:numFmt w:val="decimal"/>
      <w:lvlText w:val="%8)"/>
      <w:lvlJc w:val="left"/>
      <w:pPr>
        <w:ind w:left="5760" w:hanging="480"/>
      </w:pPr>
      <w:rPr>
        <w:rFonts w:hint="default"/>
      </w:rPr>
    </w:lvl>
    <w:lvl w:ilvl="8">
      <w:start w:val="3"/>
      <w:numFmt w:val="decimal"/>
      <w:lvlText w:val="%9)"/>
      <w:lvlJc w:val="left"/>
      <w:pPr>
        <w:ind w:left="6480" w:hanging="480"/>
      </w:pPr>
      <w:rPr>
        <w:rFonts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3F7A"/>
    <w:rsid w:val="00A82726"/>
    <w:rsid w:val="00E93F7A"/>
    <w:rsid w:val="00F510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FCFECAD"/>
  <w15:docId w15:val="{69EDC2EA-31C1-B243-983D-A4A1D502F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510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241</Words>
  <Characters>7077</Characters>
  <Application>Microsoft Office Word</Application>
  <DocSecurity>0</DocSecurity>
  <Lines>58</Lines>
  <Paragraphs>16</Paragraphs>
  <ScaleCrop>false</ScaleCrop>
  <Company/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орпинич Елена Михайловна</dc:creator>
  <cp:keywords/>
  <cp:lastModifiedBy>Горпинич Елена Михайловна</cp:lastModifiedBy>
  <cp:revision>3</cp:revision>
  <dcterms:created xsi:type="dcterms:W3CDTF">2022-05-22T15:36:00Z</dcterms:created>
  <dcterms:modified xsi:type="dcterms:W3CDTF">2022-05-22T15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